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815EC" w14:textId="2256CCF2" w:rsidR="00627EB6" w:rsidRDefault="00627EB6" w:rsidP="00627EB6">
      <w:r>
        <w:t>Dear Hiring Manager,</w:t>
      </w:r>
    </w:p>
    <w:p w14:paraId="1F8ECD58" w14:textId="770124FF" w:rsidR="00627EB6" w:rsidRDefault="00627EB6" w:rsidP="00627EB6">
      <w:r>
        <w:t>I am writing to express my strong interest in the Backend Developer position at Lensa.com. As a highly skilled and experienced backend programmer with years of experience in Python</w:t>
      </w:r>
      <w:r>
        <w:t xml:space="preserve"> and C#</w:t>
      </w:r>
      <w:r>
        <w:t xml:space="preserve"> and a background in </w:t>
      </w:r>
      <w:r>
        <w:t>backend and database development</w:t>
      </w:r>
      <w:r>
        <w:t>, I am confident in my ability to make valuable contributions to your team and help drive the success of your product.</w:t>
      </w:r>
    </w:p>
    <w:p w14:paraId="72F44FFB" w14:textId="4ED66F16" w:rsidR="00627EB6" w:rsidRDefault="00627EB6" w:rsidP="00627EB6">
      <w:r>
        <w:t xml:space="preserve">In my </w:t>
      </w:r>
      <w:r>
        <w:t>previous</w:t>
      </w:r>
      <w:r>
        <w:t xml:space="preserve"> role, I gained experience working </w:t>
      </w:r>
      <w:r>
        <w:t>in core banking development</w:t>
      </w:r>
      <w:r>
        <w:t xml:space="preserve"> and with relational database technologies such as </w:t>
      </w:r>
      <w:r>
        <w:t xml:space="preserve">SQL, PL/SQL </w:t>
      </w:r>
      <w:r>
        <w:t xml:space="preserve">and </w:t>
      </w:r>
      <w:r>
        <w:t>Oracle</w:t>
      </w:r>
      <w:r>
        <w:t>. I am also well-versed in agile methodologies and have a strong track record of delivering high-quality work in a timely manner. I am excited about the opportunity to further develop my skills and knowledge as part of a dynamic, international team, and I believe that my skills and experience make me an ideal fit for this role.</w:t>
      </w:r>
    </w:p>
    <w:p w14:paraId="0D8D9EC5" w14:textId="49F3B88E" w:rsidR="00627EB6" w:rsidRDefault="00627EB6" w:rsidP="00627EB6">
      <w:r>
        <w:t xml:space="preserve">I am particularly drawn to Lensa's commitment to innovation and its use of cutting-edge, scalable technologies. I am excited about the opportunity to work with AWS and help develop the backend of a product that is revolutionizing the way job seekers are matched with career opportunities. I am also highly motivated by the challenge of </w:t>
      </w:r>
      <w:r>
        <w:t>problem-solving</w:t>
      </w:r>
      <w:r>
        <w:t xml:space="preserve"> and thrive in environments where I can make decisions and work collaboratively with others.</w:t>
      </w:r>
    </w:p>
    <w:p w14:paraId="5535F230" w14:textId="32D53C14" w:rsidR="00627EB6" w:rsidRDefault="00627EB6" w:rsidP="00627EB6">
      <w:r>
        <w:t>In addition to my technical skills, I am a strong communicator and possess a high level of proficiency in English. I am eager to contribute to the success of Lensa and am confident that my skills and experience make me an excellent fit for this role. Thank you for considering my application. I look forward to the opportunity to further discuss my qualifications with you.</w:t>
      </w:r>
    </w:p>
    <w:p w14:paraId="1199034B" w14:textId="77777777" w:rsidR="00627EB6" w:rsidRDefault="00627EB6" w:rsidP="00627EB6">
      <w:r>
        <w:t>Sincerely,</w:t>
      </w:r>
    </w:p>
    <w:p w14:paraId="7C7CD1BA" w14:textId="6DBBCDC4" w:rsidR="00A25F51" w:rsidRDefault="00627EB6" w:rsidP="00627EB6">
      <w:r>
        <w:t>Ismayilzada Ismayil</w:t>
      </w:r>
    </w:p>
    <w:sectPr w:rsidR="00A25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YwMrQwN7UwMjJS0lEKTi0uzszPAykwrAUAlY31NCwAAAA="/>
  </w:docVars>
  <w:rsids>
    <w:rsidRoot w:val="00627EB6"/>
    <w:rsid w:val="002E07F6"/>
    <w:rsid w:val="002E3B87"/>
    <w:rsid w:val="003C4D06"/>
    <w:rsid w:val="00415652"/>
    <w:rsid w:val="00627EB6"/>
    <w:rsid w:val="00A2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B66D9"/>
  <w15:chartTrackingRefBased/>
  <w15:docId w15:val="{72E0CB2A-FB6B-4D6B-BE07-36BD27301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81</Words>
  <Characters>1427</Characters>
  <Application>Microsoft Office Word</Application>
  <DocSecurity>0</DocSecurity>
  <Lines>2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2</cp:revision>
  <dcterms:created xsi:type="dcterms:W3CDTF">2023-01-03T09:50:00Z</dcterms:created>
  <dcterms:modified xsi:type="dcterms:W3CDTF">2023-01-03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d80ad6-4821-40b4-9a60-6dd91f73b5b4</vt:lpwstr>
  </property>
</Properties>
</file>